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AFDA83" w14:textId="77777777" w:rsidR="00E35A6F" w:rsidRDefault="00E35A6F">
      <w:pPr>
        <w:pStyle w:val="Header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</w:rPr>
      </w:pPr>
      <w:bookmarkStart w:id="0" w:name="_GoBack"/>
      <w:bookmarkEnd w:id="0"/>
    </w:p>
    <w:p w14:paraId="775EB13F" w14:textId="77777777" w:rsidR="00E35A6F" w:rsidRDefault="00E35A6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06C2C00A" w14:textId="2C7DB78A" w:rsidR="00E35A6F" w:rsidRPr="007E71F2" w:rsidRDefault="007E71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GB" w:eastAsia="en-US" w:bidi="en-US"/>
        </w:rPr>
      </w:pPr>
      <w:r>
        <w:rPr>
          <w:rFonts w:ascii="Arial" w:eastAsia="Arial" w:hAnsi="Arial" w:cs="Arial"/>
          <w:sz w:val="20"/>
          <w:lang w:val="en-GB"/>
        </w:rPr>
        <w:t>[DATE]</w:t>
      </w:r>
    </w:p>
    <w:p w14:paraId="784E06BD" w14:textId="77777777" w:rsidR="00E35A6F" w:rsidRDefault="00E35A6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646568F5" w14:textId="77777777" w:rsidR="00E35A6F" w:rsidRDefault="00E35A6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21787937" w14:textId="77777777" w:rsidR="00E35A6F" w:rsidRDefault="008B01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Contact Name</w:t>
      </w:r>
    </w:p>
    <w:p w14:paraId="25CEF046" w14:textId="77777777" w:rsidR="00E35A6F" w:rsidRDefault="008B01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Address</w:t>
      </w:r>
    </w:p>
    <w:p w14:paraId="0EE4773D" w14:textId="77777777" w:rsidR="00E35A6F" w:rsidRDefault="008B01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Address2</w:t>
      </w:r>
      <w:r>
        <w:rPr>
          <w:rFonts w:ascii="Arial" w:eastAsia="Arial" w:hAnsi="Arial" w:cs="Arial"/>
          <w:sz w:val="20"/>
          <w:lang w:val="en-US" w:eastAsia="en-US" w:bidi="en-US"/>
        </w:rPr>
        <w:tab/>
      </w:r>
    </w:p>
    <w:p w14:paraId="6DBF0F69" w14:textId="7DD0B7E0" w:rsidR="00E35A6F" w:rsidRDefault="008B01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City</w:t>
      </w:r>
    </w:p>
    <w:p w14:paraId="4B2B1AE3" w14:textId="4F8F6778" w:rsidR="00C27232" w:rsidRDefault="00C2723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State/Province</w:t>
      </w:r>
    </w:p>
    <w:p w14:paraId="55BF2E72" w14:textId="174707FC" w:rsidR="00E35A6F" w:rsidRDefault="00C2723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Zip/</w:t>
      </w:r>
      <w:r w:rsidR="008B0160">
        <w:rPr>
          <w:rFonts w:ascii="Arial" w:eastAsia="Arial" w:hAnsi="Arial" w:cs="Arial"/>
          <w:sz w:val="20"/>
          <w:lang w:val="en-US" w:eastAsia="en-US" w:bidi="en-US"/>
        </w:rPr>
        <w:t>Postal Code</w:t>
      </w:r>
    </w:p>
    <w:p w14:paraId="2265BCA2" w14:textId="77777777" w:rsidR="00E35A6F" w:rsidRDefault="00E35A6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340257F0" w14:textId="77777777" w:rsidR="00E35A6F" w:rsidRDefault="00E35A6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58F457CB" w14:textId="77777777" w:rsidR="00E35A6F" w:rsidRDefault="00E35A6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30D8FD22" w14:textId="361279A0" w:rsidR="00E35A6F" w:rsidRDefault="007E71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b/>
          <w:color w:val="000000"/>
          <w:sz w:val="20"/>
          <w:lang w:val="en-US" w:eastAsia="en-US" w:bidi="en-US"/>
        </w:rPr>
        <w:t>RE</w:t>
      </w:r>
      <w:r w:rsidR="008B0160">
        <w:rPr>
          <w:rFonts w:ascii="Arial" w:eastAsia="Arial" w:hAnsi="Arial" w:cs="Arial"/>
          <w:b/>
          <w:color w:val="000000"/>
          <w:sz w:val="20"/>
          <w:lang w:val="en-US" w:eastAsia="en-US" w:bidi="en-US"/>
        </w:rPr>
        <w:t xml:space="preserve">: </w:t>
      </w:r>
      <w:r w:rsidR="00C27232">
        <w:rPr>
          <w:rFonts w:ascii="Arial" w:eastAsia="Arial" w:hAnsi="Arial" w:cs="Arial"/>
          <w:b/>
          <w:sz w:val="20"/>
          <w:lang w:val="en-US" w:eastAsia="en-US" w:bidi="en-US"/>
        </w:rPr>
        <w:t xml:space="preserve">PROMOTION </w:t>
      </w:r>
      <w:r w:rsidR="008B0160">
        <w:rPr>
          <w:rFonts w:ascii="Arial" w:eastAsia="Arial" w:hAnsi="Arial" w:cs="Arial"/>
          <w:b/>
          <w:sz w:val="20"/>
          <w:lang w:val="en-US" w:eastAsia="en-US" w:bidi="en-US"/>
        </w:rPr>
        <w:t xml:space="preserve">NOTICE </w:t>
      </w:r>
    </w:p>
    <w:p w14:paraId="0F73DAE5" w14:textId="77777777" w:rsidR="00E35A6F" w:rsidRDefault="008B01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br/>
      </w:r>
      <w:r>
        <w:rPr>
          <w:rFonts w:ascii="Arial" w:eastAsia="Arial" w:hAnsi="Arial" w:cs="Arial"/>
          <w:sz w:val="20"/>
          <w:lang w:val="en-US" w:eastAsia="en-US" w:bidi="en-US"/>
        </w:rPr>
        <w:br/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Dear [CONTACT NAME],</w:t>
      </w:r>
    </w:p>
    <w:p w14:paraId="6AA138FD" w14:textId="77777777" w:rsidR="00E35A6F" w:rsidRDefault="00E35A6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Arial" w:eastAsia="Arial" w:hAnsi="Arial" w:cs="Arial"/>
          <w:lang w:val="en-US" w:eastAsia="en-US" w:bidi="en-US"/>
        </w:rPr>
      </w:pPr>
    </w:p>
    <w:p w14:paraId="46142BC9" w14:textId="197C1F57" w:rsidR="00E35A6F" w:rsidRDefault="008B016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  <w:r>
        <w:rPr>
          <w:rFonts w:ascii="Arial" w:eastAsia="Arial" w:hAnsi="Arial" w:cs="Arial"/>
          <w:lang w:val="en-US" w:eastAsia="en-US" w:bidi="en-US"/>
        </w:rPr>
        <w:t xml:space="preserve">It </w:t>
      </w:r>
      <w:r w:rsidR="00C27232">
        <w:rPr>
          <w:rFonts w:ascii="Arial" w:eastAsia="Arial" w:hAnsi="Arial" w:cs="Arial"/>
          <w:lang w:val="en-US" w:eastAsia="en-US" w:bidi="en-US"/>
        </w:rPr>
        <w:t>is with</w:t>
      </w:r>
      <w:r w:rsidR="007E71F2">
        <w:rPr>
          <w:rFonts w:ascii="Arial" w:eastAsia="Arial" w:hAnsi="Arial" w:cs="Arial"/>
          <w:lang w:val="en-US" w:eastAsia="en-US" w:bidi="en-US"/>
        </w:rPr>
        <w:t xml:space="preserve"> </w:t>
      </w:r>
      <w:r>
        <w:rPr>
          <w:rFonts w:ascii="Arial" w:eastAsia="Arial" w:hAnsi="Arial" w:cs="Arial"/>
          <w:lang w:val="en-US" w:eastAsia="en-US" w:bidi="en-US"/>
        </w:rPr>
        <w:t xml:space="preserve">great pleasure </w:t>
      </w:r>
      <w:r w:rsidR="00C27232">
        <w:rPr>
          <w:rFonts w:ascii="Arial" w:eastAsia="Arial" w:hAnsi="Arial" w:cs="Arial"/>
          <w:lang w:val="en-US" w:eastAsia="en-US" w:bidi="en-US"/>
        </w:rPr>
        <w:t>that we</w:t>
      </w:r>
      <w:r>
        <w:rPr>
          <w:rFonts w:ascii="Arial" w:eastAsia="Arial" w:hAnsi="Arial" w:cs="Arial"/>
          <w:lang w:val="en-US" w:eastAsia="en-US" w:bidi="en-US"/>
        </w:rPr>
        <w:t xml:space="preserve"> </w:t>
      </w:r>
      <w:r w:rsidR="00C27232">
        <w:rPr>
          <w:rFonts w:ascii="Arial" w:eastAsia="Arial" w:hAnsi="Arial" w:cs="Arial"/>
          <w:lang w:val="en-US" w:eastAsia="en-US" w:bidi="en-US"/>
        </w:rPr>
        <w:t>notify</w:t>
      </w:r>
      <w:r>
        <w:rPr>
          <w:rFonts w:ascii="Arial" w:eastAsia="Arial" w:hAnsi="Arial" w:cs="Arial"/>
          <w:lang w:val="en-US" w:eastAsia="en-US" w:bidi="en-US"/>
        </w:rPr>
        <w:t xml:space="preserve"> you that you have been promoted to the challenging and demanding position of [POSITION].</w:t>
      </w:r>
    </w:p>
    <w:p w14:paraId="0EE08AC0" w14:textId="77777777" w:rsidR="00E35A6F" w:rsidRDefault="00E35A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57379B3A" w14:textId="6ED9C3CC" w:rsidR="00E35A6F" w:rsidRDefault="008B016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  <w:r>
        <w:rPr>
          <w:rFonts w:ascii="Arial" w:eastAsia="Arial" w:hAnsi="Arial" w:cs="Arial"/>
          <w:lang w:val="en-US" w:eastAsia="en-US" w:bidi="en-US"/>
        </w:rPr>
        <w:t xml:space="preserve">This promotion is </w:t>
      </w:r>
      <w:r w:rsidRPr="00C27232">
        <w:rPr>
          <w:rFonts w:ascii="Arial" w:eastAsia="Arial" w:hAnsi="Arial" w:cs="Arial"/>
          <w:iCs/>
          <w:lang w:val="en-US" w:eastAsia="en-US" w:bidi="en-US"/>
        </w:rPr>
        <w:t xml:space="preserve">in </w:t>
      </w:r>
      <w:r w:rsidR="00C27232" w:rsidRPr="00C27232">
        <w:rPr>
          <w:rFonts w:ascii="Arial" w:eastAsia="Arial" w:hAnsi="Arial" w:cs="Arial"/>
          <w:iCs/>
          <w:lang w:val="en-US" w:eastAsia="en-US" w:bidi="en-US"/>
        </w:rPr>
        <w:t>acknowledgement</w:t>
      </w:r>
      <w:r>
        <w:rPr>
          <w:rFonts w:ascii="Arial" w:eastAsia="Arial" w:hAnsi="Arial" w:cs="Arial"/>
          <w:lang w:val="en-US" w:eastAsia="en-US" w:bidi="en-US"/>
        </w:rPr>
        <w:t xml:space="preserve"> of the </w:t>
      </w:r>
      <w:r w:rsidR="007E71F2">
        <w:rPr>
          <w:rFonts w:ascii="Arial" w:eastAsia="Arial" w:hAnsi="Arial" w:cs="Arial"/>
          <w:lang w:val="en-US" w:eastAsia="en-US" w:bidi="en-US"/>
        </w:rPr>
        <w:t>exce</w:t>
      </w:r>
      <w:r w:rsidR="00C27232">
        <w:rPr>
          <w:rFonts w:ascii="Arial" w:eastAsia="Arial" w:hAnsi="Arial" w:cs="Arial"/>
          <w:lang w:val="en-US" w:eastAsia="en-US" w:bidi="en-US"/>
        </w:rPr>
        <w:t xml:space="preserve">ptional </w:t>
      </w:r>
      <w:r>
        <w:rPr>
          <w:rFonts w:ascii="Arial" w:eastAsia="Arial" w:hAnsi="Arial" w:cs="Arial"/>
          <w:lang w:val="en-US" w:eastAsia="en-US" w:bidi="en-US"/>
        </w:rPr>
        <w:t>work</w:t>
      </w:r>
      <w:r w:rsidR="007E71F2">
        <w:rPr>
          <w:rFonts w:ascii="Arial" w:eastAsia="Arial" w:hAnsi="Arial" w:cs="Arial"/>
          <w:lang w:val="en-US" w:eastAsia="en-US" w:bidi="en-US"/>
        </w:rPr>
        <w:t xml:space="preserve"> that you have </w:t>
      </w:r>
      <w:r>
        <w:rPr>
          <w:rFonts w:ascii="Arial" w:eastAsia="Arial" w:hAnsi="Arial" w:cs="Arial"/>
          <w:lang w:val="en-US" w:eastAsia="en-US" w:bidi="en-US"/>
        </w:rPr>
        <w:t xml:space="preserve">done for </w:t>
      </w:r>
      <w:r w:rsidR="007E71F2">
        <w:rPr>
          <w:rFonts w:ascii="Arial" w:eastAsia="Arial" w:hAnsi="Arial" w:cs="Arial"/>
          <w:lang w:val="en-US" w:eastAsia="en-US" w:bidi="en-US"/>
        </w:rPr>
        <w:t>our company over the last [NUMBER OF YEARS] years</w:t>
      </w:r>
      <w:r>
        <w:rPr>
          <w:rFonts w:ascii="Arial" w:eastAsia="Arial" w:hAnsi="Arial" w:cs="Arial"/>
          <w:lang w:val="en-US" w:eastAsia="en-US" w:bidi="en-US"/>
        </w:rPr>
        <w:t xml:space="preserve">. We are </w:t>
      </w:r>
      <w:r w:rsidR="00C27232">
        <w:rPr>
          <w:rFonts w:ascii="Arial" w:eastAsia="Arial" w:hAnsi="Arial" w:cs="Arial"/>
          <w:lang w:val="en-US" w:eastAsia="en-US" w:bidi="en-US"/>
        </w:rPr>
        <w:t>extremely</w:t>
      </w:r>
      <w:r>
        <w:rPr>
          <w:rFonts w:ascii="Arial" w:eastAsia="Arial" w:hAnsi="Arial" w:cs="Arial"/>
          <w:lang w:val="en-US" w:eastAsia="en-US" w:bidi="en-US"/>
        </w:rPr>
        <w:t xml:space="preserve"> confident that you will meet </w:t>
      </w:r>
      <w:r w:rsidR="007E71F2">
        <w:rPr>
          <w:rFonts w:ascii="Arial" w:eastAsia="Arial" w:hAnsi="Arial" w:cs="Arial"/>
          <w:lang w:val="en-US" w:eastAsia="en-US" w:bidi="en-US"/>
        </w:rPr>
        <w:t xml:space="preserve">all </w:t>
      </w:r>
      <w:r>
        <w:rPr>
          <w:rFonts w:ascii="Arial" w:eastAsia="Arial" w:hAnsi="Arial" w:cs="Arial"/>
          <w:lang w:val="en-US" w:eastAsia="en-US" w:bidi="en-US"/>
        </w:rPr>
        <w:t>the new responsibilities that</w:t>
      </w:r>
      <w:r w:rsidR="007E71F2">
        <w:rPr>
          <w:rFonts w:ascii="Arial" w:eastAsia="Arial" w:hAnsi="Arial" w:cs="Arial"/>
          <w:lang w:val="en-US" w:eastAsia="en-US" w:bidi="en-US"/>
        </w:rPr>
        <w:t xml:space="preserve"> are attached to </w:t>
      </w:r>
      <w:r>
        <w:rPr>
          <w:rFonts w:ascii="Arial" w:eastAsia="Arial" w:hAnsi="Arial" w:cs="Arial"/>
          <w:lang w:val="en-US" w:eastAsia="en-US" w:bidi="en-US"/>
        </w:rPr>
        <w:t xml:space="preserve">this position with the same level of </w:t>
      </w:r>
      <w:r w:rsidR="00C27232">
        <w:rPr>
          <w:rFonts w:ascii="Arial" w:eastAsia="Arial" w:hAnsi="Arial" w:cs="Arial"/>
          <w:lang w:val="en-US" w:eastAsia="en-US" w:bidi="en-US"/>
        </w:rPr>
        <w:t>dedication</w:t>
      </w:r>
      <w:r>
        <w:rPr>
          <w:rFonts w:ascii="Arial" w:eastAsia="Arial" w:hAnsi="Arial" w:cs="Arial"/>
          <w:lang w:val="en-US" w:eastAsia="en-US" w:bidi="en-US"/>
        </w:rPr>
        <w:t xml:space="preserve"> and </w:t>
      </w:r>
      <w:r w:rsidR="007E71F2">
        <w:rPr>
          <w:rFonts w:ascii="Arial" w:eastAsia="Arial" w:hAnsi="Arial" w:cs="Arial"/>
          <w:lang w:val="en-US" w:eastAsia="en-US" w:bidi="en-US"/>
        </w:rPr>
        <w:t>great work ethic that you have shown in your previous position within the company</w:t>
      </w:r>
      <w:r>
        <w:rPr>
          <w:rFonts w:ascii="Arial" w:eastAsia="Arial" w:hAnsi="Arial" w:cs="Arial"/>
          <w:lang w:val="en-US" w:eastAsia="en-US" w:bidi="en-US"/>
        </w:rPr>
        <w:t>.</w:t>
      </w:r>
    </w:p>
    <w:p w14:paraId="0B4AD1BF" w14:textId="77777777" w:rsidR="00E35A6F" w:rsidRDefault="00E35A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505D3F6A" w14:textId="7B308C1B" w:rsidR="00E35A6F" w:rsidRDefault="007E71F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  <w:r>
        <w:rPr>
          <w:rFonts w:ascii="Arial" w:eastAsia="Arial" w:hAnsi="Arial" w:cs="Arial"/>
          <w:lang w:val="en-US" w:eastAsia="en-US" w:bidi="en-US"/>
        </w:rPr>
        <w:t>You will be issued with an addendum to your Employment Contract that will reflect all the necessary changes.</w:t>
      </w:r>
    </w:p>
    <w:p w14:paraId="245693BC" w14:textId="77777777" w:rsidR="00E35A6F" w:rsidRDefault="00E35A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286E5F0D" w14:textId="58B52713" w:rsidR="00E35A6F" w:rsidRDefault="008B016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  <w:r>
        <w:rPr>
          <w:rFonts w:ascii="Arial" w:eastAsia="Arial" w:hAnsi="Arial" w:cs="Arial"/>
          <w:lang w:val="en-US" w:eastAsia="en-US" w:bidi="en-US"/>
        </w:rPr>
        <w:t>Please accept our congratulations on your promotion.</w:t>
      </w:r>
    </w:p>
    <w:p w14:paraId="2D4141B4" w14:textId="77777777" w:rsidR="00E35A6F" w:rsidRDefault="00E35A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3B8250E9" w14:textId="77777777" w:rsidR="00E35A6F" w:rsidRDefault="00E35A6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1166CF2B" w14:textId="3952B565" w:rsidR="00E35A6F" w:rsidRDefault="007E71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Kind regards</w:t>
      </w:r>
      <w:r w:rsidR="008B0160">
        <w:rPr>
          <w:rFonts w:ascii="Arial" w:eastAsia="Arial" w:hAnsi="Arial" w:cs="Arial"/>
          <w:sz w:val="20"/>
          <w:lang w:val="en-US" w:eastAsia="en-US" w:bidi="en-US"/>
        </w:rPr>
        <w:t>,</w:t>
      </w:r>
    </w:p>
    <w:p w14:paraId="302653E7" w14:textId="77777777" w:rsidR="00E35A6F" w:rsidRDefault="00E35A6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496D8FFF" w14:textId="77777777" w:rsidR="00E35A6F" w:rsidRDefault="00E35A6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0B3A03A1" w14:textId="77777777" w:rsidR="00E35A6F" w:rsidRDefault="00E35A6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4BA9F0BC" w14:textId="319A7828" w:rsidR="00E35A6F" w:rsidRDefault="00E35A6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0E006E33" w14:textId="419061EF" w:rsidR="00C27232" w:rsidRDefault="00C2723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5B09EBA2" w14:textId="77777777" w:rsidR="00C27232" w:rsidRDefault="00C2723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51852D72" w14:textId="77777777" w:rsidR="00E35A6F" w:rsidRDefault="008B01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[YOUR NAME]</w:t>
      </w:r>
    </w:p>
    <w:p w14:paraId="7D2D3D63" w14:textId="77777777" w:rsidR="00E35A6F" w:rsidRDefault="008B01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YOUR TITLE]</w:t>
      </w:r>
    </w:p>
    <w:p w14:paraId="4B98EA09" w14:textId="77777777" w:rsidR="00E35A6F" w:rsidRDefault="008B01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YOUR PHONE NUMBER]</w:t>
      </w:r>
    </w:p>
    <w:p w14:paraId="44574AD6" w14:textId="77777777" w:rsidR="00E35A6F" w:rsidRDefault="008B01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 xml:space="preserve">[YOUREMAIL@YOURCOMPANY.COM] </w:t>
      </w:r>
    </w:p>
    <w:p w14:paraId="63DEDF56" w14:textId="77777777" w:rsidR="00E35A6F" w:rsidRDefault="00E35A6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782AE026" w14:textId="77777777" w:rsidR="00E35A6F" w:rsidRDefault="00E35A6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76D5B0CE" w14:textId="77777777" w:rsidR="00E35A6F" w:rsidRDefault="00E35A6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sectPr w:rsidR="00E35A6F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EEF058" w14:textId="77777777" w:rsidR="002B2E69" w:rsidRDefault="002B2E69">
      <w:r>
        <w:separator/>
      </w:r>
    </w:p>
  </w:endnote>
  <w:endnote w:type="continuationSeparator" w:id="0">
    <w:p w14:paraId="503FDAAC" w14:textId="77777777" w:rsidR="002B2E69" w:rsidRDefault="002B2E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69E8AB" w14:textId="77777777" w:rsidR="00E35A6F" w:rsidRDefault="008B0160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590FD85D" w14:textId="77777777" w:rsidR="00E35A6F" w:rsidRDefault="008B0160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4FEC4585" w14:textId="77777777" w:rsidR="00E35A6F" w:rsidRDefault="008B0160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3633E213" w14:textId="77777777" w:rsidR="00E35A6F" w:rsidRDefault="00834135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8B0160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4E3502" w14:textId="77777777" w:rsidR="002B2E69" w:rsidRDefault="002B2E69">
      <w:r>
        <w:separator/>
      </w:r>
    </w:p>
  </w:footnote>
  <w:footnote w:type="continuationSeparator" w:id="0">
    <w:p w14:paraId="605AC8BB" w14:textId="77777777" w:rsidR="002B2E69" w:rsidRDefault="002B2E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6266A2" w14:textId="77777777" w:rsidR="00E35A6F" w:rsidRDefault="00E35A6F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MTAyMLO0NDc2NjNS0lEKTi0uzszPAykwqgUAWyF5ICwAAAA="/>
    <w:docVar w:name="Description" w:val="Spread the good news. Use this notice of promotion letter template. These other HR related letter templates may be helpful to you and your business. https://www.templateguru.co.za/documents/letters-memos/ And these other Human Resources templates here https://www.templateguru.co.za/templates/human-resources/"/>
    <w:docVar w:name="Excerpt" w:val="We are pleased to announce the promotion of [NAME] to the position of [POSITION] in the_x000a_[DEPARTMENT]. [NAME] joined our company [NUMBER] years ago as a [FIRST POSITION]. [HE/SHE]_x000a_has also held the positions of [LIST]."/>
    <w:docVar w:name="Tags" w:val="promotion, letters and memos, human resources documents, business documents, entrepreneurship, entrepreneur, notice of promotion letter template, letter explaining family and medical leave  example"/>
  </w:docVars>
  <w:rsids>
    <w:rsidRoot w:val="00E35A6F"/>
    <w:rsid w:val="002A0B4E"/>
    <w:rsid w:val="002B2E69"/>
    <w:rsid w:val="003C20D0"/>
    <w:rsid w:val="007E71F2"/>
    <w:rsid w:val="00834135"/>
    <w:rsid w:val="008B0160"/>
    <w:rsid w:val="00C27232"/>
    <w:rsid w:val="00E35A6F"/>
    <w:rsid w:val="00EE37FA"/>
    <w:rsid w:val="00F60D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CBCD4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character" w:styleId="HTMLTypewriter">
    <w:name w:val="HTML Typewriter"/>
    <w:qFormat/>
    <w:rPr>
      <w:rFonts w:ascii="Courier New" w:eastAsia="Courier New" w:hAnsi="Courier New" w:cs="Courier New"/>
      <w:sz w:val="20"/>
      <w:szCs w:val="20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EE37F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37F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37FA"/>
    <w:rPr>
      <w:rFonts w:ascii="Times New Roman"/>
      <w:sz w:val="20"/>
      <w:lang w:val="x-none" w:eastAsia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37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37FA"/>
    <w:rPr>
      <w:rFonts w:ascii="Times New Roman"/>
      <w:b/>
      <w:bCs/>
      <w:sz w:val="20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723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7232"/>
    <w:rPr>
      <w:rFonts w:ascii="Segoe UI" w:hAnsi="Segoe UI" w:cs="Segoe UI"/>
      <w:sz w:val="18"/>
      <w:szCs w:val="18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4</Words>
  <Characters>726</Characters>
  <Application>Microsoft Office Word</Application>
  <DocSecurity>0</DocSecurity>
  <Lines>4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9-08-16T11:30:00Z</dcterms:created>
  <dcterms:modified xsi:type="dcterms:W3CDTF">2019-10-21T19:09:00Z</dcterms:modified>
  <cp:category/>
</cp:coreProperties>
</file>